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366CF" w14:textId="7D5BBF6A" w:rsidR="002F33ED" w:rsidRDefault="0D8A89B2" w:rsidP="002F33ED">
      <w:pPr>
        <w:jc w:val="right"/>
      </w:pPr>
      <w:r>
        <w:t>Name______________________________________</w:t>
      </w:r>
    </w:p>
    <w:p w14:paraId="1742492C" w14:textId="409DE5F8" w:rsidR="002F33ED" w:rsidRDefault="002F33ED" w:rsidP="00683EDC">
      <w:pPr>
        <w:pStyle w:val="ListParagraph"/>
        <w:numPr>
          <w:ilvl w:val="0"/>
          <w:numId w:val="4"/>
        </w:numPr>
      </w:pPr>
      <w:r>
        <w:t>Click on the link</w:t>
      </w:r>
      <w:r w:rsidR="00683EDC">
        <w:t xml:space="preserve">: </w:t>
      </w:r>
      <w:hyperlink r:id="rId7">
        <w:r w:rsidR="0D8A89B2" w:rsidRPr="0D8A89B2">
          <w:rPr>
            <w:rStyle w:val="Hyperlink"/>
          </w:rPr>
          <w:t>Synthetic Materials Link</w:t>
        </w:r>
      </w:hyperlink>
    </w:p>
    <w:p w14:paraId="13568013" w14:textId="49FC2736" w:rsidR="00986005" w:rsidRDefault="429B5EE1" w:rsidP="002F33ED">
      <w:pPr>
        <w:pStyle w:val="ListParagraph"/>
        <w:numPr>
          <w:ilvl w:val="0"/>
          <w:numId w:val="4"/>
        </w:numPr>
      </w:pPr>
      <w:r>
        <w:t>You will come to a website that has this information on it:</w:t>
      </w:r>
    </w:p>
    <w:p w14:paraId="76243583" w14:textId="725CA575" w:rsidR="00986005" w:rsidRDefault="00986005" w:rsidP="00986005">
      <w:pPr>
        <w:pStyle w:val="ListParagraph"/>
        <w:jc w:val="center"/>
      </w:pPr>
      <w:r>
        <w:rPr>
          <w:noProof/>
        </w:rPr>
        <w:drawing>
          <wp:inline distT="0" distB="0" distL="0" distR="0" wp14:anchorId="67445BA8" wp14:editId="0B74BE11">
            <wp:extent cx="2378075" cy="1134413"/>
            <wp:effectExtent l="0" t="0" r="0" b="0"/>
            <wp:docPr id="7839066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8075" cy="1134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26521" w14:textId="467D7332" w:rsidR="429B5EE1" w:rsidRDefault="429B5EE1" w:rsidP="429B5EE1">
      <w:pPr>
        <w:pStyle w:val="ListParagraph"/>
      </w:pPr>
      <w:r>
        <w:t xml:space="preserve">Use this information to answer the questions below: </w:t>
      </w:r>
    </w:p>
    <w:p w14:paraId="08B11BE2" w14:textId="6BF75679" w:rsidR="429B5EE1" w:rsidRDefault="429B5EE1" w:rsidP="429B5EE1">
      <w:pPr>
        <w:pStyle w:val="ListParagraph"/>
      </w:pPr>
    </w:p>
    <w:p w14:paraId="588814D2" w14:textId="45EB9685" w:rsidR="002F33ED" w:rsidRPr="00986005" w:rsidRDefault="00A64550" w:rsidP="00986005">
      <w:pPr>
        <w:pStyle w:val="ListParagraph"/>
        <w:numPr>
          <w:ilvl w:val="0"/>
          <w:numId w:val="4"/>
        </w:numPr>
      </w:pPr>
      <w:r>
        <w:t xml:space="preserve">Click on each of the </w:t>
      </w:r>
      <w:proofErr w:type="gramStart"/>
      <w:r>
        <w:t>4</w:t>
      </w:r>
      <w:proofErr w:type="gramEnd"/>
      <w:r>
        <w:t xml:space="preserve"> boxes to EXPLORE information on Synthetic Materials. As you explore, look for answers to the following questions: </w:t>
      </w:r>
    </w:p>
    <w:p w14:paraId="59EC47A3" w14:textId="77777777" w:rsidR="00A64550" w:rsidRDefault="00A64550" w:rsidP="00A64550">
      <w:pPr>
        <w:pStyle w:val="ListParagraph"/>
        <w:numPr>
          <w:ilvl w:val="1"/>
          <w:numId w:val="4"/>
        </w:numPr>
        <w:textAlignment w:val="baseline"/>
        <w:rPr>
          <w:rFonts w:ascii="Calibri" w:eastAsia="Times New Roman" w:hAnsi="Calibri" w:cs="Calibri"/>
          <w:color w:val="000000"/>
        </w:rPr>
      </w:pPr>
      <w:r w:rsidRPr="00A64550">
        <w:rPr>
          <w:rFonts w:ascii="Calibri" w:eastAsia="Times New Roman" w:hAnsi="Calibri" w:cs="Calibri"/>
          <w:color w:val="000000"/>
        </w:rPr>
        <w:t>According to the website, what qualities make Polyester so usable and important? </w:t>
      </w:r>
    </w:p>
    <w:p w14:paraId="79ECC826" w14:textId="77777777" w:rsidR="001F2816" w:rsidRDefault="001F2816" w:rsidP="001F2816">
      <w:pPr>
        <w:pStyle w:val="ListParagraph"/>
        <w:ind w:left="1440"/>
        <w:textAlignment w:val="baseline"/>
        <w:rPr>
          <w:rFonts w:ascii="Calibri" w:eastAsia="Times New Roman" w:hAnsi="Calibri" w:cs="Calibri"/>
          <w:color w:val="000000"/>
        </w:rPr>
      </w:pPr>
    </w:p>
    <w:p w14:paraId="684CF333" w14:textId="77777777" w:rsidR="00A64550" w:rsidRPr="00A64550" w:rsidRDefault="00A64550" w:rsidP="00A64550">
      <w:pPr>
        <w:pStyle w:val="ListParagraph"/>
        <w:ind w:left="1440"/>
        <w:textAlignment w:val="baseline"/>
        <w:rPr>
          <w:rFonts w:ascii="Calibri" w:eastAsia="Times New Roman" w:hAnsi="Calibri" w:cs="Calibri"/>
          <w:color w:val="000000"/>
        </w:rPr>
      </w:pPr>
    </w:p>
    <w:p w14:paraId="588526E2" w14:textId="77777777" w:rsidR="00A64550" w:rsidRDefault="00A64550" w:rsidP="00A64550">
      <w:pPr>
        <w:pStyle w:val="ListParagraph"/>
        <w:numPr>
          <w:ilvl w:val="1"/>
          <w:numId w:val="4"/>
        </w:numPr>
        <w:textAlignment w:val="baseline"/>
        <w:rPr>
          <w:rFonts w:ascii="Calibri" w:eastAsia="Times New Roman" w:hAnsi="Calibri" w:cs="Calibri"/>
          <w:color w:val="000000"/>
        </w:rPr>
      </w:pPr>
      <w:r w:rsidRPr="00A64550">
        <w:rPr>
          <w:rFonts w:ascii="Calibri" w:eastAsia="Times New Roman" w:hAnsi="Calibri" w:cs="Calibri"/>
          <w:color w:val="000000"/>
        </w:rPr>
        <w:t>What is the most widely used fiber worldwide? </w:t>
      </w:r>
    </w:p>
    <w:p w14:paraId="2F9627AD" w14:textId="42BC17D8" w:rsidR="00A64550" w:rsidRPr="00A64550" w:rsidRDefault="00A64550" w:rsidP="0D8A89B2">
      <w:pPr>
        <w:pStyle w:val="ListParagraph"/>
        <w:textAlignment w:val="baseline"/>
        <w:rPr>
          <w:rFonts w:ascii="Calibri" w:eastAsia="Times New Roman" w:hAnsi="Calibri" w:cs="Calibri"/>
          <w:color w:val="000000"/>
        </w:rPr>
      </w:pPr>
    </w:p>
    <w:p w14:paraId="073190CF" w14:textId="77777777" w:rsidR="00A64550" w:rsidRDefault="00A64550" w:rsidP="00A64550">
      <w:pPr>
        <w:pStyle w:val="ListParagraph"/>
        <w:numPr>
          <w:ilvl w:val="1"/>
          <w:numId w:val="4"/>
        </w:numPr>
        <w:textAlignment w:val="baseline"/>
        <w:rPr>
          <w:rFonts w:ascii="Calibri" w:eastAsia="Times New Roman" w:hAnsi="Calibri" w:cs="Calibri"/>
          <w:color w:val="000000"/>
        </w:rPr>
      </w:pPr>
      <w:r w:rsidRPr="00A64550">
        <w:rPr>
          <w:rFonts w:ascii="Calibri" w:eastAsia="Times New Roman" w:hAnsi="Calibri" w:cs="Calibri"/>
          <w:color w:val="000000"/>
        </w:rPr>
        <w:t>According to the website, what does "virgin polyester" mean? </w:t>
      </w:r>
    </w:p>
    <w:p w14:paraId="495C1314" w14:textId="77777777" w:rsidR="001F2816" w:rsidRPr="001F2816" w:rsidRDefault="001F2816" w:rsidP="001F2816">
      <w:pPr>
        <w:pStyle w:val="ListParagraph"/>
        <w:rPr>
          <w:rFonts w:ascii="Calibri" w:eastAsia="Times New Roman" w:hAnsi="Calibri" w:cs="Calibri"/>
          <w:color w:val="000000"/>
        </w:rPr>
      </w:pPr>
    </w:p>
    <w:p w14:paraId="7781CB2A" w14:textId="77777777" w:rsidR="001F2816" w:rsidRDefault="001F2816" w:rsidP="001F2816">
      <w:pPr>
        <w:pStyle w:val="ListParagraph"/>
        <w:ind w:left="1440"/>
        <w:textAlignment w:val="baseline"/>
        <w:rPr>
          <w:rFonts w:ascii="Calibri" w:eastAsia="Times New Roman" w:hAnsi="Calibri" w:cs="Calibri"/>
          <w:color w:val="000000"/>
        </w:rPr>
      </w:pPr>
    </w:p>
    <w:p w14:paraId="6DAA5BA1" w14:textId="77777777" w:rsidR="00A64550" w:rsidRPr="00A64550" w:rsidRDefault="00A64550" w:rsidP="00A64550">
      <w:pPr>
        <w:pStyle w:val="ListParagraph"/>
        <w:ind w:left="1440"/>
        <w:textAlignment w:val="baseline"/>
        <w:rPr>
          <w:rFonts w:ascii="Calibri" w:eastAsia="Times New Roman" w:hAnsi="Calibri" w:cs="Calibri"/>
          <w:color w:val="000000"/>
        </w:rPr>
      </w:pPr>
    </w:p>
    <w:p w14:paraId="56B75153" w14:textId="77777777" w:rsidR="00E83A9D" w:rsidRDefault="00A64550" w:rsidP="00A64550">
      <w:pPr>
        <w:pStyle w:val="ListParagraph"/>
        <w:numPr>
          <w:ilvl w:val="1"/>
          <w:numId w:val="4"/>
        </w:numPr>
        <w:textAlignment w:val="baseline"/>
        <w:rPr>
          <w:rFonts w:ascii="Calibri" w:eastAsia="Times New Roman" w:hAnsi="Calibri" w:cs="Calibri"/>
          <w:color w:val="000000"/>
        </w:rPr>
      </w:pPr>
      <w:r w:rsidRPr="00A64550">
        <w:rPr>
          <w:rFonts w:ascii="Calibri" w:eastAsia="Times New Roman" w:hAnsi="Calibri" w:cs="Calibri"/>
          <w:color w:val="000000"/>
        </w:rPr>
        <w:t xml:space="preserve">Of all the global fiber produced, what percent is Polyester? ____________ </w:t>
      </w:r>
    </w:p>
    <w:p w14:paraId="51B7C467" w14:textId="77777777" w:rsidR="00E83A9D" w:rsidRPr="00E83A9D" w:rsidRDefault="00E83A9D" w:rsidP="00E83A9D">
      <w:pPr>
        <w:pStyle w:val="ListParagraph"/>
        <w:rPr>
          <w:rFonts w:ascii="Calibri" w:eastAsia="Times New Roman" w:hAnsi="Calibri" w:cs="Calibri"/>
          <w:color w:val="000000"/>
        </w:rPr>
      </w:pPr>
    </w:p>
    <w:p w14:paraId="254A9E3F" w14:textId="0A757287" w:rsidR="00A64550" w:rsidRDefault="00A64550" w:rsidP="00E83A9D">
      <w:pPr>
        <w:pStyle w:val="ListParagraph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64550">
        <w:rPr>
          <w:rFonts w:ascii="Calibri" w:eastAsia="Times New Roman" w:hAnsi="Calibri" w:cs="Calibri"/>
          <w:color w:val="000000"/>
        </w:rPr>
        <w:t>What percent is Nylon? _______________</w:t>
      </w:r>
    </w:p>
    <w:p w14:paraId="3B2CDAE6" w14:textId="203C2AE0" w:rsidR="00A64550" w:rsidRPr="00A64550" w:rsidRDefault="00A64550" w:rsidP="0D8A89B2">
      <w:pPr>
        <w:pStyle w:val="ListParagraph"/>
        <w:textAlignment w:val="baseline"/>
        <w:rPr>
          <w:rFonts w:ascii="Calibri" w:eastAsia="Times New Roman" w:hAnsi="Calibri" w:cs="Calibri"/>
          <w:color w:val="000000"/>
        </w:rPr>
      </w:pPr>
    </w:p>
    <w:p w14:paraId="7C609BF4" w14:textId="77777777" w:rsidR="00A64550" w:rsidRDefault="00A64550" w:rsidP="00A64550">
      <w:pPr>
        <w:pStyle w:val="ListParagraph"/>
        <w:numPr>
          <w:ilvl w:val="1"/>
          <w:numId w:val="4"/>
        </w:numPr>
        <w:textAlignment w:val="baseline"/>
        <w:rPr>
          <w:rFonts w:ascii="Calibri" w:eastAsia="Times New Roman" w:hAnsi="Calibri" w:cs="Calibri"/>
          <w:color w:val="000000"/>
        </w:rPr>
      </w:pPr>
      <w:r w:rsidRPr="00A64550">
        <w:rPr>
          <w:rFonts w:ascii="Calibri" w:eastAsia="Times New Roman" w:hAnsi="Calibri" w:cs="Calibri"/>
          <w:color w:val="000000"/>
        </w:rPr>
        <w:t xml:space="preserve">What is the definition of </w:t>
      </w:r>
      <w:proofErr w:type="spellStart"/>
      <w:r w:rsidRPr="00A64550">
        <w:rPr>
          <w:rFonts w:ascii="Calibri" w:eastAsia="Times New Roman" w:hAnsi="Calibri" w:cs="Calibri"/>
          <w:color w:val="000000"/>
        </w:rPr>
        <w:t>Biosynthetics</w:t>
      </w:r>
      <w:proofErr w:type="spellEnd"/>
      <w:r w:rsidRPr="00A64550">
        <w:rPr>
          <w:rFonts w:ascii="Calibri" w:eastAsia="Times New Roman" w:hAnsi="Calibri" w:cs="Calibri"/>
          <w:color w:val="000000"/>
        </w:rPr>
        <w:t>?</w:t>
      </w:r>
    </w:p>
    <w:p w14:paraId="3F6E031F" w14:textId="77777777" w:rsidR="001F2816" w:rsidRDefault="001F2816" w:rsidP="001F2816">
      <w:pPr>
        <w:pStyle w:val="ListParagraph"/>
        <w:ind w:left="1440"/>
        <w:textAlignment w:val="baseline"/>
        <w:rPr>
          <w:rFonts w:ascii="Calibri" w:eastAsia="Times New Roman" w:hAnsi="Calibri" w:cs="Calibri"/>
          <w:color w:val="000000"/>
        </w:rPr>
      </w:pPr>
    </w:p>
    <w:p w14:paraId="4BF5F3DE" w14:textId="77777777" w:rsidR="00A64550" w:rsidRPr="00A64550" w:rsidRDefault="00A64550" w:rsidP="00A64550">
      <w:pPr>
        <w:pStyle w:val="ListParagraph"/>
        <w:ind w:left="1440"/>
        <w:textAlignment w:val="baseline"/>
        <w:rPr>
          <w:rFonts w:ascii="Calibri" w:eastAsia="Times New Roman" w:hAnsi="Calibri" w:cs="Calibri"/>
          <w:color w:val="000000"/>
        </w:rPr>
      </w:pPr>
    </w:p>
    <w:p w14:paraId="214BD68E" w14:textId="4BA74031" w:rsidR="00A64550" w:rsidRDefault="4084657F" w:rsidP="4084657F">
      <w:pPr>
        <w:pStyle w:val="ListParagraph"/>
        <w:numPr>
          <w:ilvl w:val="1"/>
          <w:numId w:val="4"/>
        </w:numPr>
        <w:textAlignment w:val="baseline"/>
        <w:rPr>
          <w:rFonts w:ascii="Calibri" w:eastAsia="Times New Roman" w:hAnsi="Calibri" w:cs="Calibri"/>
        </w:rPr>
      </w:pPr>
      <w:r w:rsidRPr="4084657F">
        <w:rPr>
          <w:rFonts w:ascii="Calibri" w:eastAsia="Times New Roman" w:hAnsi="Calibri" w:cs="Calibri"/>
        </w:rPr>
        <w:t xml:space="preserve">What is elastane? </w:t>
      </w:r>
      <w:r w:rsidR="00E9067C">
        <w:rPr>
          <w:rFonts w:ascii="Calibri" w:eastAsia="Times New Roman" w:hAnsi="Calibri" w:cs="Calibri"/>
        </w:rPr>
        <w:t>What is its main use?</w:t>
      </w:r>
    </w:p>
    <w:p w14:paraId="4F64DA30" w14:textId="77777777" w:rsidR="00E83A9D" w:rsidRPr="00E83A9D" w:rsidRDefault="00E83A9D" w:rsidP="00E83A9D">
      <w:pPr>
        <w:pStyle w:val="ListParagraph"/>
        <w:rPr>
          <w:rFonts w:ascii="Calibri" w:eastAsia="Times New Roman" w:hAnsi="Calibri" w:cs="Calibri"/>
        </w:rPr>
      </w:pPr>
    </w:p>
    <w:p w14:paraId="173DB0A1" w14:textId="6B86D4B5" w:rsidR="6C89045C" w:rsidRDefault="6C89045C" w:rsidP="4084657F">
      <w:pPr>
        <w:rPr>
          <w:rFonts w:ascii="Calibri" w:eastAsia="Times New Roman" w:hAnsi="Calibri" w:cs="Calibri"/>
          <w:color w:val="000000" w:themeColor="text1"/>
        </w:rPr>
      </w:pPr>
    </w:p>
    <w:p w14:paraId="4A897DBA" w14:textId="4E239AA7" w:rsidR="6C89045C" w:rsidRDefault="0D8A89B2" w:rsidP="0D8A89B2">
      <w:pPr>
        <w:pStyle w:val="ListParagraph"/>
        <w:numPr>
          <w:ilvl w:val="1"/>
          <w:numId w:val="4"/>
        </w:numPr>
        <w:rPr>
          <w:rFonts w:ascii="Calibri" w:eastAsia="Times New Roman" w:hAnsi="Calibri" w:cs="Calibri"/>
          <w:color w:val="000000" w:themeColor="text1"/>
          <w:u w:val="single"/>
        </w:rPr>
      </w:pPr>
      <w:r w:rsidRPr="0D8A89B2">
        <w:rPr>
          <w:rFonts w:ascii="Calibri" w:eastAsia="Times New Roman" w:hAnsi="Calibri" w:cs="Calibri"/>
        </w:rPr>
        <w:t xml:space="preserve">According to the information on the main link you clicked above, in 2021, what percentage of global fibers were made from synthetic fibers? </w:t>
      </w:r>
    </w:p>
    <w:p w14:paraId="2002AD68" w14:textId="2E2D7793" w:rsidR="00A847AB" w:rsidRPr="00A64550" w:rsidRDefault="00A847AB" w:rsidP="0D8A89B2">
      <w:pPr>
        <w:rPr>
          <w:rFonts w:ascii="Calibri" w:eastAsia="Times New Roman" w:hAnsi="Calibri" w:cs="Calibri"/>
          <w:color w:val="000000" w:themeColor="text1"/>
          <w:u w:val="single"/>
        </w:rPr>
      </w:pPr>
    </w:p>
    <w:p w14:paraId="4EAA217C" w14:textId="2D99E331" w:rsidR="00A847AB" w:rsidRPr="00A64550" w:rsidRDefault="0D8A89B2" w:rsidP="0D8A89B2">
      <w:pPr>
        <w:pStyle w:val="ListParagraph"/>
        <w:numPr>
          <w:ilvl w:val="1"/>
          <w:numId w:val="4"/>
        </w:numPr>
        <w:rPr>
          <w:rFonts w:ascii="Calibri" w:eastAsia="Times New Roman" w:hAnsi="Calibri" w:cs="Calibri"/>
          <w:u w:val="single"/>
        </w:rPr>
      </w:pPr>
      <w:r w:rsidRPr="0D8A89B2">
        <w:rPr>
          <w:rFonts w:ascii="Calibri" w:eastAsia="Times New Roman" w:hAnsi="Calibri" w:cs="Calibri"/>
        </w:rPr>
        <w:t xml:space="preserve">Name </w:t>
      </w:r>
      <w:proofErr w:type="gramStart"/>
      <w:r w:rsidRPr="0D8A89B2">
        <w:rPr>
          <w:rFonts w:ascii="Calibri" w:eastAsia="Times New Roman" w:hAnsi="Calibri" w:cs="Calibri"/>
        </w:rPr>
        <w:t>4</w:t>
      </w:r>
      <w:proofErr w:type="gramEnd"/>
      <w:r w:rsidRPr="0D8A89B2">
        <w:rPr>
          <w:rFonts w:ascii="Calibri" w:eastAsia="Times New Roman" w:hAnsi="Calibri" w:cs="Calibri"/>
        </w:rPr>
        <w:t xml:space="preserve"> synthetic fibers you read about and write 2 interesting facts you found out about each one:</w:t>
      </w:r>
    </w:p>
    <w:p w14:paraId="49B8AD7C" w14:textId="77777777" w:rsidR="00517029" w:rsidRDefault="0190B8DA" w:rsidP="0190B8DA">
      <w:pPr>
        <w:ind w:left="720" w:firstLine="720"/>
      </w:pPr>
      <w:r w:rsidRPr="0190B8DA">
        <w:rPr>
          <w:rFonts w:ascii="Calibri" w:eastAsia="Times New Roman" w:hAnsi="Calibri" w:cs="Calibri"/>
        </w:rPr>
        <w:t xml:space="preserve">1. </w:t>
      </w:r>
      <w:r w:rsidR="0D8A89B2">
        <w:tab/>
      </w:r>
    </w:p>
    <w:p w14:paraId="0CC8F430" w14:textId="496884BA" w:rsidR="0D8A89B2" w:rsidRDefault="0D8A89B2" w:rsidP="0190B8DA">
      <w:pPr>
        <w:ind w:left="720" w:firstLine="720"/>
        <w:rPr>
          <w:rFonts w:ascii="Calibri" w:eastAsia="Times New Roman" w:hAnsi="Calibri" w:cs="Calibri"/>
        </w:rPr>
      </w:pPr>
      <w:r>
        <w:tab/>
      </w:r>
      <w:r>
        <w:tab/>
      </w:r>
      <w:r>
        <w:tab/>
      </w:r>
      <w:r>
        <w:tab/>
      </w:r>
    </w:p>
    <w:p w14:paraId="383CE977" w14:textId="34A6AB81" w:rsidR="0D8A89B2" w:rsidRDefault="0D8A89B2" w:rsidP="0D8A89B2">
      <w:pPr>
        <w:ind w:left="720" w:firstLine="720"/>
        <w:rPr>
          <w:rFonts w:ascii="Calibri" w:eastAsia="Times New Roman" w:hAnsi="Calibri" w:cs="Calibri"/>
        </w:rPr>
      </w:pPr>
      <w:r w:rsidRPr="0D8A89B2">
        <w:rPr>
          <w:rFonts w:ascii="Calibri" w:eastAsia="Times New Roman" w:hAnsi="Calibri" w:cs="Calibri"/>
        </w:rPr>
        <w:t xml:space="preserve">2. </w:t>
      </w:r>
    </w:p>
    <w:p w14:paraId="6C78A334" w14:textId="77777777" w:rsidR="00517029" w:rsidRDefault="00517029" w:rsidP="0D8A89B2">
      <w:pPr>
        <w:ind w:left="720" w:firstLine="720"/>
        <w:rPr>
          <w:rFonts w:ascii="Calibri" w:eastAsia="Times New Roman" w:hAnsi="Calibri" w:cs="Calibri"/>
        </w:rPr>
      </w:pPr>
    </w:p>
    <w:p w14:paraId="5E1FF7DD" w14:textId="77777777" w:rsidR="00517029" w:rsidRDefault="0190B8DA" w:rsidP="0190B8DA">
      <w:pPr>
        <w:ind w:left="720" w:firstLine="720"/>
      </w:pPr>
      <w:r w:rsidRPr="0190B8DA">
        <w:rPr>
          <w:rFonts w:ascii="Calibri" w:eastAsia="Times New Roman" w:hAnsi="Calibri" w:cs="Calibri"/>
        </w:rPr>
        <w:t xml:space="preserve">3. </w:t>
      </w:r>
      <w:r w:rsidR="0D8A89B2">
        <w:tab/>
      </w:r>
    </w:p>
    <w:p w14:paraId="42397293" w14:textId="6B19F6DA" w:rsidR="0D8A89B2" w:rsidRDefault="0D8A89B2" w:rsidP="0190B8DA">
      <w:pPr>
        <w:ind w:left="720" w:firstLine="720"/>
        <w:rPr>
          <w:rFonts w:ascii="Calibri" w:eastAsia="Times New Roman" w:hAnsi="Calibri" w:cs="Calibri"/>
        </w:rPr>
      </w:pPr>
      <w:r>
        <w:tab/>
      </w:r>
      <w:r>
        <w:tab/>
      </w:r>
      <w:r>
        <w:tab/>
      </w:r>
      <w:r>
        <w:tab/>
      </w:r>
    </w:p>
    <w:p w14:paraId="37D58DCA" w14:textId="59BCDE19" w:rsidR="0D8A89B2" w:rsidRDefault="0D8A89B2" w:rsidP="0D8A89B2">
      <w:pPr>
        <w:ind w:left="720" w:firstLine="720"/>
        <w:rPr>
          <w:rFonts w:ascii="Calibri" w:eastAsia="Times New Roman" w:hAnsi="Calibri" w:cs="Calibri"/>
        </w:rPr>
      </w:pPr>
      <w:r w:rsidRPr="0D8A89B2">
        <w:rPr>
          <w:rFonts w:ascii="Calibri" w:eastAsia="Times New Roman" w:hAnsi="Calibri" w:cs="Calibri"/>
        </w:rPr>
        <w:t xml:space="preserve">4. </w:t>
      </w:r>
    </w:p>
    <w:sectPr w:rsidR="0D8A89B2" w:rsidSect="008777D8">
      <w:footerReference w:type="default" r:id="rId9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D7E89" w14:textId="77777777" w:rsidR="006E497C" w:rsidRDefault="006E497C" w:rsidP="00517029">
      <w:r>
        <w:separator/>
      </w:r>
    </w:p>
  </w:endnote>
  <w:endnote w:type="continuationSeparator" w:id="0">
    <w:p w14:paraId="2219FFE5" w14:textId="77777777" w:rsidR="006E497C" w:rsidRDefault="006E497C" w:rsidP="00517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085AD" w14:textId="63A14377" w:rsidR="00517029" w:rsidRDefault="00517029">
    <w:pPr>
      <w:pStyle w:val="Footer"/>
    </w:pPr>
    <w:r w:rsidRPr="00517029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CA61B5A" wp14:editId="54D0E3D5">
              <wp:simplePos x="0" y="0"/>
              <wp:positionH relativeFrom="page">
                <wp:align>center</wp:align>
              </wp:positionH>
              <wp:positionV relativeFrom="page">
                <wp:posOffset>9418320</wp:posOffset>
              </wp:positionV>
              <wp:extent cx="2816352" cy="356616"/>
              <wp:effectExtent l="3810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1764264448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5BFC34" w14:textId="77777777" w:rsidR="00517029" w:rsidRDefault="00517029" w:rsidP="00517029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084647891" name="Right Triangle 1084647891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106121301" name="Picture 1106121301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63733963" name="Picture 563733963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CA61B5A" id="Group 7" o:spid="_x0000_s1026" style="position:absolute;margin-left:0;margin-top:741.6pt;width:221.75pt;height:28.1pt;z-index:251659264;mso-position-horizontal:center;mso-position-horizontal-relative:page;mso-position-vertical-relative:page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" stroked="f">
                <v:textbox style="mso-fit-shape-to-text:t">
                  <w:txbxContent>
                    <w:p w14:paraId="4C5BFC34" w14:textId="77777777" w:rsidR="00517029" w:rsidRDefault="00517029" w:rsidP="00517029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084647891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6121301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563733963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68005" w14:textId="77777777" w:rsidR="006E497C" w:rsidRDefault="006E497C" w:rsidP="00517029">
      <w:r>
        <w:separator/>
      </w:r>
    </w:p>
  </w:footnote>
  <w:footnote w:type="continuationSeparator" w:id="0">
    <w:p w14:paraId="6DA21B21" w14:textId="77777777" w:rsidR="006E497C" w:rsidRDefault="006E497C" w:rsidP="005170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C404C"/>
    <w:multiLevelType w:val="hybridMultilevel"/>
    <w:tmpl w:val="5956D2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266363"/>
    <w:multiLevelType w:val="hybridMultilevel"/>
    <w:tmpl w:val="73DEA86C"/>
    <w:lvl w:ilvl="0" w:tplc="46A8ECD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4973028"/>
    <w:multiLevelType w:val="hybridMultilevel"/>
    <w:tmpl w:val="9F0C11A8"/>
    <w:lvl w:ilvl="0" w:tplc="DA2C8D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63A177B"/>
    <w:multiLevelType w:val="hybridMultilevel"/>
    <w:tmpl w:val="5D748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8038549">
    <w:abstractNumId w:val="3"/>
  </w:num>
  <w:num w:numId="2" w16cid:durableId="1522008299">
    <w:abstractNumId w:val="2"/>
  </w:num>
  <w:num w:numId="3" w16cid:durableId="1797793558">
    <w:abstractNumId w:val="1"/>
  </w:num>
  <w:num w:numId="4" w16cid:durableId="321347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MDO2sDA0NrWwMDBU0lEKTi0uzszPAykwqgUAxYXJBywAAAA="/>
  </w:docVars>
  <w:rsids>
    <w:rsidRoot w:val="00D1010D"/>
    <w:rsid w:val="00010869"/>
    <w:rsid w:val="001F2816"/>
    <w:rsid w:val="0027009E"/>
    <w:rsid w:val="002F33ED"/>
    <w:rsid w:val="00517029"/>
    <w:rsid w:val="006100CF"/>
    <w:rsid w:val="00683EDC"/>
    <w:rsid w:val="006E497C"/>
    <w:rsid w:val="008777D8"/>
    <w:rsid w:val="00986005"/>
    <w:rsid w:val="00A64550"/>
    <w:rsid w:val="00A847AB"/>
    <w:rsid w:val="00D1010D"/>
    <w:rsid w:val="00E83A9D"/>
    <w:rsid w:val="00E9067C"/>
    <w:rsid w:val="00EE6E42"/>
    <w:rsid w:val="0190B8DA"/>
    <w:rsid w:val="0D8A89B2"/>
    <w:rsid w:val="4084657F"/>
    <w:rsid w:val="429B5EE1"/>
    <w:rsid w:val="432B5AC8"/>
    <w:rsid w:val="6C890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33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2F33E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33E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F33E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0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7029"/>
  </w:style>
  <w:style w:type="paragraph" w:styleId="Footer">
    <w:name w:val="footer"/>
    <w:basedOn w:val="Normal"/>
    <w:link w:val="FooterChar"/>
    <w:uiPriority w:val="99"/>
    <w:unhideWhenUsed/>
    <w:rsid w:val="005170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0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6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textileexchange.org/synthetic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9</Words>
  <Characters>908</Characters>
  <Application>Microsoft Office Word</Application>
  <DocSecurity>0</DocSecurity>
  <Lines>7</Lines>
  <Paragraphs>2</Paragraphs>
  <ScaleCrop>false</ScaleCrop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15</cp:revision>
  <dcterms:created xsi:type="dcterms:W3CDTF">2018-02-09T21:34:00Z</dcterms:created>
  <dcterms:modified xsi:type="dcterms:W3CDTF">2024-01-10T00:01:00Z</dcterms:modified>
</cp:coreProperties>
</file>